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A5D71" w14:textId="2702E497" w:rsidR="001B0F03" w:rsidRDefault="001B0F0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25679" wp14:editId="782F36AB">
                <wp:simplePos x="0" y="0"/>
                <wp:positionH relativeFrom="column">
                  <wp:posOffset>2244219</wp:posOffset>
                </wp:positionH>
                <wp:positionV relativeFrom="paragraph">
                  <wp:posOffset>420847</wp:posOffset>
                </wp:positionV>
                <wp:extent cx="3324225" cy="44767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22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8B868E" w14:textId="177D6340" w:rsidR="001B0F03" w:rsidRPr="00392CEB" w:rsidRDefault="001D17E0" w:rsidP="001B0F03">
                            <w:pPr>
                              <w:jc w:val="center"/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92CEB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>Appointment Request</w:t>
                            </w:r>
                            <w:r w:rsidR="001B0F03" w:rsidRPr="00392CEB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256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6.7pt;margin-top:33.15pt;width:261.75pt;height: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" fillcolor="white [3201]" stroked="f" strokeweight=".5pt">
                <v:textbox>
                  <w:txbxContent>
                    <w:p w14:paraId="418B868E" w14:textId="177D6340" w:rsidR="001B0F03" w:rsidRPr="00392CEB" w:rsidRDefault="001D17E0" w:rsidP="001B0F03">
                      <w:pPr>
                        <w:jc w:val="center"/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</w:pPr>
                      <w:r w:rsidRPr="00392CEB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>Appointment Request</w:t>
                      </w:r>
                      <w:r w:rsidR="001B0F03" w:rsidRPr="00392CEB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 xml:space="preserve"> Form</w:t>
                      </w:r>
                    </w:p>
                  </w:txbxContent>
                </v:textbox>
              </v:shape>
            </w:pict>
          </mc:Fallback>
        </mc:AlternateContent>
      </w:r>
      <w:r w:rsidR="00392CEB">
        <w:rPr>
          <w:noProof/>
        </w:rPr>
        <w:drawing>
          <wp:inline distT="0" distB="0" distL="0" distR="0" wp14:anchorId="350838F7" wp14:editId="4E65422B">
            <wp:extent cx="2168635" cy="1065654"/>
            <wp:effectExtent l="0" t="0" r="3175" b="127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rawing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88" t="19679" r="15980" b="22198"/>
                    <a:stretch/>
                  </pic:blipFill>
                  <pic:spPr bwMode="auto">
                    <a:xfrm>
                      <a:off x="0" y="0"/>
                      <a:ext cx="2195859" cy="1079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079"/>
      </w:tblGrid>
      <w:tr w:rsidR="001B0F03" w14:paraId="53A03A38" w14:textId="77777777" w:rsidTr="0087749C">
        <w:tc>
          <w:tcPr>
            <w:tcW w:w="2122" w:type="dxa"/>
          </w:tcPr>
          <w:p w14:paraId="318FA034" w14:textId="2B07832F" w:rsidR="001B0F03" w:rsidRPr="001B0F03" w:rsidRDefault="0087749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32"/>
              </w:rPr>
              <w:t xml:space="preserve">Your </w:t>
            </w:r>
            <w:r w:rsidR="001B0F03" w:rsidRPr="00DA3DE6">
              <w:rPr>
                <w:rFonts w:ascii="Century Gothic" w:hAnsi="Century Gothic"/>
                <w:sz w:val="32"/>
              </w:rPr>
              <w:t>Name</w:t>
            </w:r>
          </w:p>
        </w:tc>
        <w:tc>
          <w:tcPr>
            <w:tcW w:w="8079" w:type="dxa"/>
          </w:tcPr>
          <w:p w14:paraId="6E01BC43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</w:tr>
    </w:tbl>
    <w:p w14:paraId="5F3B9707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804"/>
      </w:tblGrid>
      <w:tr w:rsidR="006B3921" w14:paraId="0DC60282" w14:textId="77777777" w:rsidTr="00FD2620">
        <w:tc>
          <w:tcPr>
            <w:tcW w:w="3397" w:type="dxa"/>
          </w:tcPr>
          <w:p w14:paraId="0D5BBD86" w14:textId="69E45E19" w:rsidR="006B3921" w:rsidRPr="001B0F03" w:rsidRDefault="008E482B">
            <w:pPr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Phone</w:t>
            </w:r>
          </w:p>
        </w:tc>
        <w:tc>
          <w:tcPr>
            <w:tcW w:w="6804" w:type="dxa"/>
          </w:tcPr>
          <w:p w14:paraId="13826E16" w14:textId="77777777" w:rsidR="006B3921" w:rsidRPr="006B3921" w:rsidRDefault="006B3921">
            <w:pPr>
              <w:rPr>
                <w:rFonts w:ascii="Century Gothic" w:hAnsi="Century Gothic"/>
                <w:b/>
                <w:sz w:val="24"/>
                <w:szCs w:val="32"/>
              </w:rPr>
            </w:pPr>
          </w:p>
        </w:tc>
      </w:tr>
      <w:tr w:rsidR="001B0F03" w14:paraId="72974A39" w14:textId="77777777" w:rsidTr="00FD2620">
        <w:tc>
          <w:tcPr>
            <w:tcW w:w="3397" w:type="dxa"/>
          </w:tcPr>
          <w:p w14:paraId="005AF7C4" w14:textId="40DED08D" w:rsidR="001B0F03" w:rsidRPr="001B0F03" w:rsidRDefault="008E482B">
            <w:pPr>
              <w:rPr>
                <w:rFonts w:ascii="Century Gothic" w:hAnsi="Century Gothic"/>
                <w:sz w:val="36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E</w:t>
            </w:r>
            <w:r w:rsidR="001B0F03" w:rsidRPr="001B0F03">
              <w:rPr>
                <w:rFonts w:ascii="Century Gothic" w:hAnsi="Century Gothic"/>
                <w:sz w:val="32"/>
                <w:szCs w:val="36"/>
              </w:rPr>
              <w:t>mail</w:t>
            </w:r>
          </w:p>
        </w:tc>
        <w:tc>
          <w:tcPr>
            <w:tcW w:w="6804" w:type="dxa"/>
          </w:tcPr>
          <w:p w14:paraId="3CDFD912" w14:textId="77777777" w:rsidR="001B0F03" w:rsidRPr="006B3921" w:rsidRDefault="001B0F0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  <w:tr w:rsidR="002E3E23" w14:paraId="28038033" w14:textId="77777777" w:rsidTr="00FD2620">
        <w:tc>
          <w:tcPr>
            <w:tcW w:w="3397" w:type="dxa"/>
          </w:tcPr>
          <w:p w14:paraId="29A8FB04" w14:textId="7CB6E233" w:rsidR="002E3E23" w:rsidRDefault="002E3E23">
            <w:pPr>
              <w:rPr>
                <w:rFonts w:ascii="Century Gothic" w:hAnsi="Century Gothic"/>
                <w:sz w:val="32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GP Su</w:t>
            </w:r>
            <w:r w:rsidR="007F5F1D">
              <w:rPr>
                <w:rFonts w:ascii="Century Gothic" w:hAnsi="Century Gothic"/>
                <w:sz w:val="32"/>
                <w:szCs w:val="36"/>
              </w:rPr>
              <w:t>r</w:t>
            </w:r>
            <w:r>
              <w:rPr>
                <w:rFonts w:ascii="Century Gothic" w:hAnsi="Century Gothic"/>
                <w:sz w:val="32"/>
                <w:szCs w:val="36"/>
              </w:rPr>
              <w:t>gery</w:t>
            </w:r>
          </w:p>
        </w:tc>
        <w:tc>
          <w:tcPr>
            <w:tcW w:w="6804" w:type="dxa"/>
          </w:tcPr>
          <w:p w14:paraId="52B294CE" w14:textId="77777777" w:rsidR="002E3E23" w:rsidRPr="006B3921" w:rsidRDefault="002E3E2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  <w:tr w:rsidR="00CA74EF" w14:paraId="4F8CF595" w14:textId="77777777" w:rsidTr="00FD2620">
        <w:tc>
          <w:tcPr>
            <w:tcW w:w="3397" w:type="dxa"/>
          </w:tcPr>
          <w:p w14:paraId="6C2E1351" w14:textId="3700AD3E" w:rsidR="00CA74EF" w:rsidRDefault="00CA74EF">
            <w:pPr>
              <w:rPr>
                <w:rFonts w:ascii="Century Gothic" w:hAnsi="Century Gothic"/>
                <w:sz w:val="32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Home town</w:t>
            </w:r>
          </w:p>
        </w:tc>
        <w:tc>
          <w:tcPr>
            <w:tcW w:w="6804" w:type="dxa"/>
          </w:tcPr>
          <w:p w14:paraId="3EA809CE" w14:textId="77777777" w:rsidR="00CA74EF" w:rsidRPr="006B3921" w:rsidRDefault="00CA74EF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</w:tbl>
    <w:p w14:paraId="2280AC41" w14:textId="77777777" w:rsidR="001D17E0" w:rsidRPr="00FD2620" w:rsidRDefault="001D17E0" w:rsidP="00FD2620">
      <w:pPr>
        <w:spacing w:after="0" w:line="240" w:lineRule="auto"/>
        <w:rPr>
          <w:sz w:val="16"/>
        </w:rPr>
      </w:pPr>
    </w:p>
    <w:p w14:paraId="0E63C01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B0F03" w14:paraId="73B147D5" w14:textId="77777777" w:rsidTr="00FD2620">
        <w:tc>
          <w:tcPr>
            <w:tcW w:w="10201" w:type="dxa"/>
          </w:tcPr>
          <w:p w14:paraId="23CC67A7" w14:textId="53D70278" w:rsidR="001B0F03" w:rsidRPr="001B0F03" w:rsidRDefault="001B0F03">
            <w:pPr>
              <w:rPr>
                <w:rFonts w:ascii="Century Gothic" w:hAnsi="Century Gothic"/>
              </w:rPr>
            </w:pPr>
            <w:r w:rsidRPr="001B0F03">
              <w:rPr>
                <w:rFonts w:ascii="Century Gothic" w:hAnsi="Century Gothic"/>
                <w:sz w:val="24"/>
              </w:rPr>
              <w:t xml:space="preserve">Please give a brief outline </w:t>
            </w:r>
            <w:r w:rsidR="00EF00E9">
              <w:rPr>
                <w:rFonts w:ascii="Century Gothic" w:hAnsi="Century Gothic"/>
                <w:sz w:val="24"/>
              </w:rPr>
              <w:t xml:space="preserve">of </w:t>
            </w:r>
            <w:r w:rsidR="00A27495">
              <w:rPr>
                <w:rFonts w:ascii="Century Gothic" w:hAnsi="Century Gothic"/>
                <w:sz w:val="24"/>
              </w:rPr>
              <w:t>your reasons for coming to counselling</w:t>
            </w:r>
          </w:p>
        </w:tc>
      </w:tr>
      <w:tr w:rsidR="001B0F03" w14:paraId="4E6C620A" w14:textId="77777777" w:rsidTr="00CA74EF">
        <w:trPr>
          <w:trHeight w:val="1738"/>
        </w:trPr>
        <w:tc>
          <w:tcPr>
            <w:tcW w:w="10201" w:type="dxa"/>
          </w:tcPr>
          <w:p w14:paraId="731DB23C" w14:textId="77777777" w:rsidR="001B0F03" w:rsidRPr="006B3921" w:rsidRDefault="001B0F03">
            <w:pPr>
              <w:rPr>
                <w:rFonts w:ascii="Century Gothic" w:hAnsi="Century Gothic"/>
              </w:rPr>
            </w:pPr>
          </w:p>
          <w:p w14:paraId="554B8B60" w14:textId="77777777" w:rsidR="001B0F03" w:rsidRDefault="001B0F03" w:rsidP="003E070D">
            <w:pPr>
              <w:rPr>
                <w:rFonts w:ascii="Century Gothic" w:hAnsi="Century Gothic"/>
              </w:rPr>
            </w:pPr>
          </w:p>
          <w:p w14:paraId="4E2ECB26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11D25DFD" w14:textId="77777777" w:rsidR="003E070D" w:rsidRDefault="003E070D" w:rsidP="003E070D"/>
        </w:tc>
      </w:tr>
    </w:tbl>
    <w:p w14:paraId="2EF9FD2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p w14:paraId="718BC770" w14:textId="5BEF935E" w:rsidR="00FD2620" w:rsidRDefault="00FD2620" w:rsidP="00FD2620">
      <w:pPr>
        <w:pStyle w:val="NoSpacing"/>
        <w:spacing w:after="40"/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</w:pPr>
      <w:r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Please X</w:t>
      </w:r>
      <w:r w:rsidRPr="00B15CC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 xml:space="preserve"> the main issues affecting </w:t>
      </w:r>
      <w:r w:rsidR="00A2749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you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3114"/>
        <w:gridCol w:w="370"/>
        <w:gridCol w:w="3174"/>
        <w:gridCol w:w="312"/>
        <w:gridCol w:w="3090"/>
        <w:gridCol w:w="396"/>
      </w:tblGrid>
      <w:tr w:rsidR="00FD2620" w14:paraId="3EABFD5D" w14:textId="77777777" w:rsidTr="0020593F">
        <w:tc>
          <w:tcPr>
            <w:tcW w:w="3114" w:type="dxa"/>
            <w:shd w:val="clear" w:color="auto" w:fill="EABFB9"/>
          </w:tcPr>
          <w:p w14:paraId="1A6F1817" w14:textId="188BAFB2" w:rsidR="00FD2620" w:rsidRDefault="00281E0F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 xml:space="preserve">Relationship </w:t>
            </w:r>
            <w:r w:rsidR="00FD2620">
              <w:rPr>
                <w:rFonts w:ascii="Century Gothic" w:hAnsi="Century Gothic"/>
                <w:color w:val="auto"/>
                <w:sz w:val="22"/>
                <w:szCs w:val="28"/>
              </w:rPr>
              <w:t>Separation</w:t>
            </w:r>
          </w:p>
        </w:tc>
        <w:tc>
          <w:tcPr>
            <w:tcW w:w="370" w:type="dxa"/>
            <w:shd w:val="clear" w:color="auto" w:fill="EABFB9"/>
          </w:tcPr>
          <w:p w14:paraId="32FBDC55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34088A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lf-Harm</w:t>
            </w:r>
          </w:p>
        </w:tc>
        <w:tc>
          <w:tcPr>
            <w:tcW w:w="312" w:type="dxa"/>
            <w:shd w:val="clear" w:color="auto" w:fill="EABFB9"/>
          </w:tcPr>
          <w:p w14:paraId="5DC6B44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AFFB4B5" w14:textId="14F81E79" w:rsidR="00FD2620" w:rsidRDefault="003F5194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Work</w:t>
            </w:r>
            <w:r w:rsidR="00EB0E4A">
              <w:rPr>
                <w:rFonts w:ascii="Century Gothic" w:hAnsi="Century Gothic"/>
                <w:color w:val="auto"/>
                <w:sz w:val="22"/>
                <w:szCs w:val="28"/>
              </w:rPr>
              <w:t>-</w:t>
            </w:r>
            <w:r>
              <w:rPr>
                <w:rFonts w:ascii="Century Gothic" w:hAnsi="Century Gothic"/>
                <w:color w:val="auto"/>
                <w:sz w:val="22"/>
                <w:szCs w:val="28"/>
              </w:rPr>
              <w:t>related issues</w:t>
            </w:r>
          </w:p>
        </w:tc>
        <w:tc>
          <w:tcPr>
            <w:tcW w:w="396" w:type="dxa"/>
            <w:shd w:val="clear" w:color="auto" w:fill="EABFB9"/>
          </w:tcPr>
          <w:p w14:paraId="2EC4603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B5695B4" w14:textId="77777777" w:rsidTr="0020593F">
        <w:tc>
          <w:tcPr>
            <w:tcW w:w="3114" w:type="dxa"/>
            <w:shd w:val="clear" w:color="auto" w:fill="EABFB9"/>
          </w:tcPr>
          <w:p w14:paraId="6723BB6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ereavement</w:t>
            </w:r>
          </w:p>
        </w:tc>
        <w:tc>
          <w:tcPr>
            <w:tcW w:w="370" w:type="dxa"/>
            <w:shd w:val="clear" w:color="auto" w:fill="EABFB9"/>
          </w:tcPr>
          <w:p w14:paraId="60D8C6A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74A51B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in the Family</w:t>
            </w:r>
          </w:p>
        </w:tc>
        <w:tc>
          <w:tcPr>
            <w:tcW w:w="312" w:type="dxa"/>
            <w:shd w:val="clear" w:color="auto" w:fill="EABFB9"/>
          </w:tcPr>
          <w:p w14:paraId="792D607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5CD9F192" w14:textId="149D95FB" w:rsidR="00FD2620" w:rsidRDefault="003F5194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Physical Health issues</w:t>
            </w:r>
          </w:p>
        </w:tc>
        <w:tc>
          <w:tcPr>
            <w:tcW w:w="396" w:type="dxa"/>
            <w:shd w:val="clear" w:color="auto" w:fill="EABFB9"/>
          </w:tcPr>
          <w:p w14:paraId="3015472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68AAD719" w14:textId="77777777" w:rsidTr="0020593F">
        <w:tc>
          <w:tcPr>
            <w:tcW w:w="3114" w:type="dxa"/>
            <w:shd w:val="clear" w:color="auto" w:fill="EABFB9"/>
          </w:tcPr>
          <w:p w14:paraId="03B9F6A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haotic Family Life</w:t>
            </w:r>
          </w:p>
        </w:tc>
        <w:tc>
          <w:tcPr>
            <w:tcW w:w="370" w:type="dxa"/>
            <w:shd w:val="clear" w:color="auto" w:fill="EABFB9"/>
          </w:tcPr>
          <w:p w14:paraId="103748F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3F71AB3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(of any kind)</w:t>
            </w:r>
          </w:p>
        </w:tc>
        <w:tc>
          <w:tcPr>
            <w:tcW w:w="312" w:type="dxa"/>
            <w:shd w:val="clear" w:color="auto" w:fill="EABFB9"/>
          </w:tcPr>
          <w:p w14:paraId="29C81F3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D635BA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Self-Esteem/Resilience</w:t>
            </w:r>
          </w:p>
        </w:tc>
        <w:tc>
          <w:tcPr>
            <w:tcW w:w="396" w:type="dxa"/>
            <w:shd w:val="clear" w:color="auto" w:fill="EABFB9"/>
          </w:tcPr>
          <w:p w14:paraId="67C0C0A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5B959C23" w14:textId="77777777" w:rsidTr="0020593F">
        <w:tc>
          <w:tcPr>
            <w:tcW w:w="3114" w:type="dxa"/>
            <w:shd w:val="clear" w:color="auto" w:fill="EABFB9"/>
          </w:tcPr>
          <w:p w14:paraId="7D0AC88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xuality</w:t>
            </w:r>
          </w:p>
        </w:tc>
        <w:tc>
          <w:tcPr>
            <w:tcW w:w="370" w:type="dxa"/>
            <w:shd w:val="clear" w:color="auto" w:fill="EABFB9"/>
          </w:tcPr>
          <w:p w14:paraId="21BBB2D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8C8CD2E" w14:textId="32A28AEF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rug/Alcohol Use</w:t>
            </w:r>
          </w:p>
        </w:tc>
        <w:tc>
          <w:tcPr>
            <w:tcW w:w="312" w:type="dxa"/>
            <w:shd w:val="clear" w:color="auto" w:fill="EABFB9"/>
          </w:tcPr>
          <w:p w14:paraId="0A7426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502EABC" w14:textId="009AED76" w:rsidR="00FD2620" w:rsidRDefault="00732607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Trauma</w:t>
            </w:r>
          </w:p>
        </w:tc>
        <w:tc>
          <w:tcPr>
            <w:tcW w:w="396" w:type="dxa"/>
            <w:shd w:val="clear" w:color="auto" w:fill="EABFB9"/>
          </w:tcPr>
          <w:p w14:paraId="7BF405F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131B2275" w14:textId="77777777" w:rsidTr="0020593F">
        <w:tc>
          <w:tcPr>
            <w:tcW w:w="3114" w:type="dxa"/>
            <w:shd w:val="clear" w:color="auto" w:fill="EABFB9"/>
          </w:tcPr>
          <w:p w14:paraId="1593C89A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Mood</w:t>
            </w:r>
          </w:p>
        </w:tc>
        <w:tc>
          <w:tcPr>
            <w:tcW w:w="370" w:type="dxa"/>
            <w:shd w:val="clear" w:color="auto" w:fill="EABFB9"/>
          </w:tcPr>
          <w:p w14:paraId="6183864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DC30C7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nxiety</w:t>
            </w:r>
          </w:p>
        </w:tc>
        <w:tc>
          <w:tcPr>
            <w:tcW w:w="312" w:type="dxa"/>
            <w:shd w:val="clear" w:color="auto" w:fill="EABFB9"/>
          </w:tcPr>
          <w:p w14:paraId="0EC1ED5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40BA568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ss</w:t>
            </w:r>
          </w:p>
        </w:tc>
        <w:tc>
          <w:tcPr>
            <w:tcW w:w="396" w:type="dxa"/>
            <w:shd w:val="clear" w:color="auto" w:fill="EABFB9"/>
          </w:tcPr>
          <w:p w14:paraId="4797516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2F142D8B" w14:textId="77777777" w:rsidTr="0020593F">
        <w:tc>
          <w:tcPr>
            <w:tcW w:w="3114" w:type="dxa"/>
            <w:shd w:val="clear" w:color="auto" w:fill="EABFB9"/>
          </w:tcPr>
          <w:p w14:paraId="130598E8" w14:textId="0DB5B810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proofErr w:type="spellStart"/>
            <w:r>
              <w:rPr>
                <w:rFonts w:ascii="Century Gothic" w:hAnsi="Century Gothic"/>
                <w:color w:val="auto"/>
                <w:sz w:val="22"/>
                <w:szCs w:val="28"/>
              </w:rPr>
              <w:t>Carer</w:t>
            </w:r>
            <w:proofErr w:type="spellEnd"/>
            <w:r w:rsidR="00281E0F">
              <w:rPr>
                <w:rFonts w:ascii="Century Gothic" w:hAnsi="Century Gothic"/>
                <w:color w:val="auto"/>
                <w:sz w:val="22"/>
                <w:szCs w:val="28"/>
              </w:rPr>
              <w:t xml:space="preserve"> for </w:t>
            </w:r>
            <w:r w:rsidR="00EB0E4A">
              <w:rPr>
                <w:rFonts w:ascii="Century Gothic" w:hAnsi="Century Gothic"/>
                <w:color w:val="auto"/>
                <w:sz w:val="22"/>
                <w:szCs w:val="28"/>
              </w:rPr>
              <w:t xml:space="preserve">a </w:t>
            </w:r>
            <w:r w:rsidR="00281E0F">
              <w:rPr>
                <w:rFonts w:ascii="Century Gothic" w:hAnsi="Century Gothic"/>
                <w:color w:val="auto"/>
                <w:sz w:val="22"/>
                <w:szCs w:val="28"/>
              </w:rPr>
              <w:t>family member</w:t>
            </w:r>
          </w:p>
        </w:tc>
        <w:tc>
          <w:tcPr>
            <w:tcW w:w="370" w:type="dxa"/>
            <w:shd w:val="clear" w:color="auto" w:fill="EABFB9"/>
          </w:tcPr>
          <w:p w14:paraId="58C7AACF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EF0BFA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ttachment Issues</w:t>
            </w:r>
          </w:p>
        </w:tc>
        <w:tc>
          <w:tcPr>
            <w:tcW w:w="312" w:type="dxa"/>
            <w:shd w:val="clear" w:color="auto" w:fill="EABFB9"/>
          </w:tcPr>
          <w:p w14:paraId="74F6796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E9C8D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an’t Regulate Emotions</w:t>
            </w:r>
          </w:p>
        </w:tc>
        <w:tc>
          <w:tcPr>
            <w:tcW w:w="396" w:type="dxa"/>
            <w:shd w:val="clear" w:color="auto" w:fill="EABFB9"/>
          </w:tcPr>
          <w:p w14:paraId="46DD33A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94F14D5" w14:textId="77777777" w:rsidTr="0020593F">
        <w:tc>
          <w:tcPr>
            <w:tcW w:w="3114" w:type="dxa"/>
            <w:shd w:val="clear" w:color="auto" w:fill="EABFB9"/>
          </w:tcPr>
          <w:p w14:paraId="3424021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Isolation / Loneliness</w:t>
            </w:r>
          </w:p>
        </w:tc>
        <w:tc>
          <w:tcPr>
            <w:tcW w:w="370" w:type="dxa"/>
            <w:shd w:val="clear" w:color="auto" w:fill="EABFB9"/>
          </w:tcPr>
          <w:p w14:paraId="647108F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5F71D90D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Neglect</w:t>
            </w:r>
          </w:p>
        </w:tc>
        <w:tc>
          <w:tcPr>
            <w:tcW w:w="312" w:type="dxa"/>
            <w:shd w:val="clear" w:color="auto" w:fill="EABFB9"/>
          </w:tcPr>
          <w:p w14:paraId="2DA0A21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067702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onflict (of any kind)</w:t>
            </w:r>
          </w:p>
        </w:tc>
        <w:tc>
          <w:tcPr>
            <w:tcW w:w="396" w:type="dxa"/>
            <w:shd w:val="clear" w:color="auto" w:fill="EABFB9"/>
          </w:tcPr>
          <w:p w14:paraId="1E979C2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7CC8AE03" w14:textId="77777777" w:rsidTr="0020593F">
        <w:tc>
          <w:tcPr>
            <w:tcW w:w="3114" w:type="dxa"/>
            <w:shd w:val="clear" w:color="auto" w:fill="EABFB9"/>
          </w:tcPr>
          <w:p w14:paraId="29DF08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ullying</w:t>
            </w:r>
          </w:p>
        </w:tc>
        <w:tc>
          <w:tcPr>
            <w:tcW w:w="370" w:type="dxa"/>
            <w:shd w:val="clear" w:color="auto" w:fill="EABFB9"/>
          </w:tcPr>
          <w:p w14:paraId="6C631BA9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1291064" w14:textId="47C063CE" w:rsidR="00FD2620" w:rsidRDefault="006D6BD8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iagnosed Depression</w:t>
            </w:r>
          </w:p>
        </w:tc>
        <w:tc>
          <w:tcPr>
            <w:tcW w:w="312" w:type="dxa"/>
            <w:shd w:val="clear" w:color="auto" w:fill="EABFB9"/>
          </w:tcPr>
          <w:p w14:paraId="0F6698AF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6DFC289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Other</w:t>
            </w:r>
          </w:p>
        </w:tc>
        <w:tc>
          <w:tcPr>
            <w:tcW w:w="396" w:type="dxa"/>
            <w:shd w:val="clear" w:color="auto" w:fill="EABFB9"/>
          </w:tcPr>
          <w:p w14:paraId="7DAD4F50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</w:tbl>
    <w:p w14:paraId="6ABD4E49" w14:textId="67A041E1" w:rsidR="00C9620F" w:rsidRDefault="00C9620F" w:rsidP="00A3316F">
      <w:pPr>
        <w:spacing w:after="0" w:line="240" w:lineRule="auto"/>
        <w:rPr>
          <w:sz w:val="16"/>
        </w:rPr>
      </w:pPr>
    </w:p>
    <w:p w14:paraId="0A0C480E" w14:textId="77777777" w:rsidR="00186AE8" w:rsidRDefault="00186AE8" w:rsidP="00A3316F">
      <w:pPr>
        <w:spacing w:after="0" w:line="240" w:lineRule="auto"/>
        <w:rPr>
          <w:sz w:val="16"/>
        </w:rPr>
      </w:pPr>
    </w:p>
    <w:p w14:paraId="03325D6F" w14:textId="77777777" w:rsidR="000F6040" w:rsidRDefault="000F6040" w:rsidP="000F6040">
      <w:pPr>
        <w:spacing w:after="0" w:line="240" w:lineRule="auto"/>
        <w:rPr>
          <w:rFonts w:ascii="Century Gothic" w:hAnsi="Century Gothic"/>
          <w:sz w:val="28"/>
          <w:szCs w:val="28"/>
          <w:u w:val="single"/>
        </w:rPr>
      </w:pPr>
      <w:r w:rsidRPr="00BB18A7">
        <w:rPr>
          <w:rFonts w:ascii="Century Gothic" w:hAnsi="Century Gothic"/>
          <w:sz w:val="28"/>
          <w:szCs w:val="28"/>
          <w:u w:val="single"/>
        </w:rPr>
        <w:t>Face-to-face Counselling at our office in Rosyth</w:t>
      </w:r>
    </w:p>
    <w:p w14:paraId="3E371EE0" w14:textId="77777777" w:rsidR="000F6040" w:rsidRPr="00BB18A7" w:rsidRDefault="000F6040" w:rsidP="000F6040">
      <w:pPr>
        <w:spacing w:after="0" w:line="240" w:lineRule="auto"/>
        <w:rPr>
          <w:rFonts w:ascii="Century Gothic" w:hAnsi="Century Gothic"/>
          <w:sz w:val="28"/>
          <w:szCs w:val="28"/>
          <w:u w:val="single"/>
        </w:rPr>
      </w:pPr>
    </w:p>
    <w:p w14:paraId="63A85004" w14:textId="77777777" w:rsidR="000F6040" w:rsidRDefault="000F6040" w:rsidP="000F6040">
      <w:pPr>
        <w:spacing w:after="0" w:line="240" w:lineRule="auto"/>
        <w:rPr>
          <w:rFonts w:ascii="Century Gothic" w:hAnsi="Century Gothic"/>
        </w:rPr>
      </w:pPr>
      <w:r w:rsidRPr="00D423A7">
        <w:rPr>
          <w:rFonts w:ascii="Century Gothic" w:hAnsi="Century Gothic"/>
        </w:rPr>
        <w:t xml:space="preserve">It helps </w:t>
      </w:r>
      <w:r>
        <w:rPr>
          <w:rFonts w:ascii="Century Gothic" w:hAnsi="Century Gothic"/>
        </w:rPr>
        <w:t>us</w:t>
      </w:r>
      <w:r w:rsidRPr="00D423A7">
        <w:rPr>
          <w:rFonts w:ascii="Century Gothic" w:hAnsi="Century Gothic"/>
        </w:rPr>
        <w:t xml:space="preserve"> to know your availability during the week.  </w:t>
      </w:r>
      <w:r>
        <w:rPr>
          <w:rFonts w:ascii="Century Gothic" w:hAnsi="Century Gothic"/>
        </w:rPr>
        <w:t>There is greater availability during the day and weekends.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503"/>
        <w:gridCol w:w="2603"/>
        <w:gridCol w:w="425"/>
        <w:gridCol w:w="2835"/>
        <w:gridCol w:w="426"/>
        <w:gridCol w:w="2268"/>
        <w:gridCol w:w="396"/>
      </w:tblGrid>
      <w:tr w:rsidR="000F6040" w14:paraId="028942A5" w14:textId="77777777" w:rsidTr="003C7AA1">
        <w:tc>
          <w:tcPr>
            <w:tcW w:w="1503" w:type="dxa"/>
            <w:shd w:val="clear" w:color="auto" w:fill="EABFB9"/>
          </w:tcPr>
          <w:p w14:paraId="4B1295B9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onday</w:t>
            </w:r>
          </w:p>
        </w:tc>
        <w:tc>
          <w:tcPr>
            <w:tcW w:w="2603" w:type="dxa"/>
            <w:shd w:val="clear" w:color="auto" w:fill="EABFB9"/>
          </w:tcPr>
          <w:p w14:paraId="2306C61B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55EAC2DD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2A4275F2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52B3A0B3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5028E06C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8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4B367091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</w:tr>
      <w:tr w:rsidR="000F6040" w14:paraId="0934C0DE" w14:textId="77777777" w:rsidTr="003C7AA1">
        <w:tc>
          <w:tcPr>
            <w:tcW w:w="1503" w:type="dxa"/>
            <w:shd w:val="clear" w:color="auto" w:fill="EABFB9"/>
          </w:tcPr>
          <w:p w14:paraId="66CE70DB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uesday</w:t>
            </w:r>
          </w:p>
        </w:tc>
        <w:tc>
          <w:tcPr>
            <w:tcW w:w="2603" w:type="dxa"/>
            <w:shd w:val="clear" w:color="auto" w:fill="EABFB9"/>
          </w:tcPr>
          <w:p w14:paraId="18CC7541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76BAF41C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7D33CA88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46EDC70E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2AFA4379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8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5DFB3533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</w:tr>
      <w:tr w:rsidR="000F6040" w14:paraId="0A9E6280" w14:textId="77777777" w:rsidTr="003C7AA1">
        <w:tc>
          <w:tcPr>
            <w:tcW w:w="1503" w:type="dxa"/>
            <w:shd w:val="clear" w:color="auto" w:fill="EABFB9"/>
          </w:tcPr>
          <w:p w14:paraId="47D7C83C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dnesday</w:t>
            </w:r>
          </w:p>
        </w:tc>
        <w:tc>
          <w:tcPr>
            <w:tcW w:w="2603" w:type="dxa"/>
            <w:shd w:val="clear" w:color="auto" w:fill="EABFB9"/>
          </w:tcPr>
          <w:p w14:paraId="3C29797E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1E26AC7E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4CB42FD2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379B6128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5EEB1B83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8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7C8B6493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</w:tr>
      <w:tr w:rsidR="000F6040" w14:paraId="740EF10A" w14:textId="77777777" w:rsidTr="003C7AA1">
        <w:tc>
          <w:tcPr>
            <w:tcW w:w="1503" w:type="dxa"/>
            <w:shd w:val="clear" w:color="auto" w:fill="EABFB9"/>
          </w:tcPr>
          <w:p w14:paraId="79358F27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hursday</w:t>
            </w:r>
          </w:p>
        </w:tc>
        <w:tc>
          <w:tcPr>
            <w:tcW w:w="2603" w:type="dxa"/>
            <w:shd w:val="clear" w:color="auto" w:fill="EABFB9"/>
          </w:tcPr>
          <w:p w14:paraId="16C1D663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254A5A53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3077EB22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03844E0C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05B2DBE8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8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39AB19F0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</w:tr>
      <w:tr w:rsidR="000F6040" w14:paraId="0FC14E2C" w14:textId="77777777" w:rsidTr="003C7AA1">
        <w:tc>
          <w:tcPr>
            <w:tcW w:w="1503" w:type="dxa"/>
            <w:shd w:val="clear" w:color="auto" w:fill="EABFB9"/>
          </w:tcPr>
          <w:p w14:paraId="7C41F933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riday</w:t>
            </w:r>
          </w:p>
        </w:tc>
        <w:tc>
          <w:tcPr>
            <w:tcW w:w="2603" w:type="dxa"/>
            <w:shd w:val="clear" w:color="auto" w:fill="EABFB9"/>
          </w:tcPr>
          <w:p w14:paraId="0A022160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0EC71F7E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080FE06C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642132D3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68A7AD34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8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03AC9AF5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</w:tr>
      <w:tr w:rsidR="000F6040" w14:paraId="5B214265" w14:textId="77777777" w:rsidTr="003C7AA1">
        <w:tc>
          <w:tcPr>
            <w:tcW w:w="1503" w:type="dxa"/>
            <w:shd w:val="clear" w:color="auto" w:fill="EABFB9"/>
          </w:tcPr>
          <w:p w14:paraId="05E0A50F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turday</w:t>
            </w:r>
          </w:p>
        </w:tc>
        <w:tc>
          <w:tcPr>
            <w:tcW w:w="2603" w:type="dxa"/>
            <w:shd w:val="clear" w:color="auto" w:fill="EABFB9"/>
          </w:tcPr>
          <w:p w14:paraId="1628F756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3CA54B46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2C459CA4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0596FBC0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0C44A2C2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396" w:type="dxa"/>
            <w:shd w:val="clear" w:color="auto" w:fill="EABFB9"/>
          </w:tcPr>
          <w:p w14:paraId="4024B42F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</w:tr>
      <w:tr w:rsidR="000F6040" w14:paraId="41E7CE8C" w14:textId="77777777" w:rsidTr="003C7AA1">
        <w:tc>
          <w:tcPr>
            <w:tcW w:w="1503" w:type="dxa"/>
            <w:shd w:val="clear" w:color="auto" w:fill="EABFB9"/>
          </w:tcPr>
          <w:p w14:paraId="25FCF5EF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unday</w:t>
            </w:r>
          </w:p>
        </w:tc>
        <w:tc>
          <w:tcPr>
            <w:tcW w:w="2603" w:type="dxa"/>
            <w:shd w:val="clear" w:color="auto" w:fill="EABFB9"/>
          </w:tcPr>
          <w:p w14:paraId="7473921C" w14:textId="77777777" w:rsidR="000F6040" w:rsidRDefault="000F6040" w:rsidP="003C7AA1">
            <w:pPr>
              <w:rPr>
                <w:rFonts w:ascii="Century Gothic" w:hAnsi="Century Gothic"/>
              </w:rPr>
            </w:pPr>
            <w:r w:rsidRPr="004A2809">
              <w:rPr>
                <w:rFonts w:ascii="Century Gothic" w:hAnsi="Century Gothic"/>
              </w:rPr>
              <w:t>Morning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10B93688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2C6DCAB6" w14:textId="77777777" w:rsidR="000F6040" w:rsidRDefault="000F6040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0B0670A7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111C638E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  <w:tc>
          <w:tcPr>
            <w:tcW w:w="396" w:type="dxa"/>
            <w:shd w:val="clear" w:color="auto" w:fill="EABFB9"/>
          </w:tcPr>
          <w:p w14:paraId="0923EA7F" w14:textId="77777777" w:rsidR="000F6040" w:rsidRDefault="000F6040" w:rsidP="003C7AA1">
            <w:pPr>
              <w:rPr>
                <w:rFonts w:ascii="Century Gothic" w:hAnsi="Century Gothic"/>
              </w:rPr>
            </w:pPr>
          </w:p>
        </w:tc>
      </w:tr>
    </w:tbl>
    <w:p w14:paraId="74EBA47A" w14:textId="77777777" w:rsidR="000F6040" w:rsidRDefault="000F6040" w:rsidP="000F6040">
      <w:pPr>
        <w:spacing w:after="0" w:line="240" w:lineRule="auto"/>
        <w:rPr>
          <w:sz w:val="16"/>
        </w:rPr>
      </w:pPr>
    </w:p>
    <w:p w14:paraId="0F11D170" w14:textId="77777777" w:rsidR="000F6040" w:rsidRDefault="000F6040" w:rsidP="000F6040">
      <w:pPr>
        <w:spacing w:after="0" w:line="240" w:lineRule="auto"/>
        <w:rPr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366"/>
        <w:gridCol w:w="2268"/>
        <w:gridCol w:w="822"/>
        <w:gridCol w:w="29"/>
      </w:tblGrid>
      <w:tr w:rsidR="006B4D9D" w14:paraId="543B597D" w14:textId="77777777" w:rsidTr="00C47A31">
        <w:tc>
          <w:tcPr>
            <w:tcW w:w="10485" w:type="dxa"/>
            <w:gridSpan w:val="4"/>
          </w:tcPr>
          <w:p w14:paraId="485DDEDB" w14:textId="77777777" w:rsidR="006B4D9D" w:rsidRPr="00C76F00" w:rsidRDefault="006B4D9D" w:rsidP="00C47A3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4"/>
              </w:rPr>
              <w:t xml:space="preserve">COST </w:t>
            </w:r>
          </w:p>
        </w:tc>
      </w:tr>
      <w:tr w:rsidR="006B4D9D" w:rsidRPr="00E42CA2" w14:paraId="7E1CA8D2" w14:textId="77777777" w:rsidTr="00C47A31">
        <w:tblPrEx>
          <w:shd w:val="clear" w:color="auto" w:fill="EABFB9"/>
        </w:tblPrEx>
        <w:trPr>
          <w:gridAfter w:val="1"/>
          <w:wAfter w:w="29" w:type="dxa"/>
        </w:trPr>
        <w:tc>
          <w:tcPr>
            <w:tcW w:w="7366" w:type="dxa"/>
            <w:shd w:val="clear" w:color="auto" w:fill="EABFB9"/>
          </w:tcPr>
          <w:p w14:paraId="03E4F9C3" w14:textId="77777777" w:rsidR="006B4D9D" w:rsidRPr="00E42CA2" w:rsidRDefault="006B4D9D" w:rsidP="00C47A31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Qualified and experienced Counselling Psychotherapist</w:t>
            </w:r>
          </w:p>
        </w:tc>
        <w:tc>
          <w:tcPr>
            <w:tcW w:w="2268" w:type="dxa"/>
            <w:shd w:val="clear" w:color="auto" w:fill="EABFB9"/>
          </w:tcPr>
          <w:p w14:paraId="024E7028" w14:textId="77777777" w:rsidR="006B4D9D" w:rsidRPr="00E42CA2" w:rsidRDefault="006B4D9D" w:rsidP="00C47A31">
            <w:pPr>
              <w:rPr>
                <w:rFonts w:ascii="Century Gothic" w:hAnsi="Century Gothic"/>
                <w:sz w:val="24"/>
                <w:szCs w:val="24"/>
              </w:rPr>
            </w:pPr>
            <w:r w:rsidRPr="00E42CA2">
              <w:rPr>
                <w:rFonts w:ascii="Century Gothic" w:hAnsi="Century Gothic"/>
                <w:sz w:val="24"/>
                <w:szCs w:val="24"/>
              </w:rPr>
              <w:t>£</w:t>
            </w:r>
            <w:r>
              <w:rPr>
                <w:rFonts w:ascii="Century Gothic" w:hAnsi="Century Gothic"/>
                <w:sz w:val="24"/>
                <w:szCs w:val="24"/>
              </w:rPr>
              <w:t>50</w:t>
            </w:r>
            <w:r w:rsidRPr="00E42CA2">
              <w:rPr>
                <w:rFonts w:ascii="Century Gothic" w:hAnsi="Century Gothic"/>
                <w:sz w:val="24"/>
                <w:szCs w:val="24"/>
              </w:rPr>
              <w:t xml:space="preserve"> per session</w:t>
            </w:r>
          </w:p>
        </w:tc>
        <w:tc>
          <w:tcPr>
            <w:tcW w:w="822" w:type="dxa"/>
            <w:shd w:val="clear" w:color="auto" w:fill="EABFB9"/>
          </w:tcPr>
          <w:p w14:paraId="1631587E" w14:textId="77777777" w:rsidR="006B4D9D" w:rsidRPr="00E42CA2" w:rsidRDefault="006B4D9D" w:rsidP="00C47A31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18A7A5AD" w14:textId="2D78EA09" w:rsidR="00BF79B4" w:rsidRDefault="00BF79B4" w:rsidP="00A3316F">
      <w:pPr>
        <w:spacing w:after="0" w:line="240" w:lineRule="auto"/>
        <w:rPr>
          <w:sz w:val="16"/>
        </w:rPr>
      </w:pPr>
    </w:p>
    <w:p w14:paraId="204DAFD1" w14:textId="77777777" w:rsidR="00AE531F" w:rsidRDefault="00AE531F" w:rsidP="00A3316F">
      <w:pPr>
        <w:spacing w:after="0" w:line="240" w:lineRule="auto"/>
        <w:rPr>
          <w:sz w:val="16"/>
        </w:rPr>
      </w:pPr>
    </w:p>
    <w:p w14:paraId="4E791184" w14:textId="77777777" w:rsidR="00AE531F" w:rsidRDefault="00AE531F" w:rsidP="00A3316F">
      <w:pPr>
        <w:spacing w:after="0" w:line="240" w:lineRule="auto"/>
        <w:rPr>
          <w:sz w:val="16"/>
        </w:rPr>
      </w:pPr>
    </w:p>
    <w:p w14:paraId="558E6776" w14:textId="77777777" w:rsidR="00B72558" w:rsidRDefault="00B72558" w:rsidP="00A3316F">
      <w:pPr>
        <w:spacing w:after="0" w:line="240" w:lineRule="auto"/>
        <w:rPr>
          <w:sz w:val="16"/>
        </w:rPr>
      </w:pPr>
    </w:p>
    <w:p w14:paraId="5783CE62" w14:textId="77777777" w:rsidR="00EC49A4" w:rsidRDefault="00EC49A4" w:rsidP="00EC49A4">
      <w:pPr>
        <w:spacing w:after="0" w:line="240" w:lineRule="auto"/>
        <w:rPr>
          <w:rFonts w:ascii="Century Gothic" w:hAnsi="Century Gothic"/>
          <w:sz w:val="28"/>
          <w:szCs w:val="28"/>
          <w:u w:val="single"/>
        </w:rPr>
      </w:pPr>
      <w:r>
        <w:rPr>
          <w:rFonts w:ascii="Century Gothic" w:hAnsi="Century Gothic"/>
          <w:sz w:val="28"/>
          <w:szCs w:val="28"/>
          <w:u w:val="single"/>
        </w:rPr>
        <w:t>Online</w:t>
      </w:r>
      <w:r w:rsidRPr="00BB18A7">
        <w:rPr>
          <w:rFonts w:ascii="Century Gothic" w:hAnsi="Century Gothic"/>
          <w:sz w:val="28"/>
          <w:szCs w:val="28"/>
          <w:u w:val="single"/>
        </w:rPr>
        <w:t xml:space="preserve"> Counselling </w:t>
      </w:r>
      <w:r>
        <w:rPr>
          <w:rFonts w:ascii="Century Gothic" w:hAnsi="Century Gothic"/>
          <w:sz w:val="28"/>
          <w:szCs w:val="28"/>
          <w:u w:val="single"/>
        </w:rPr>
        <w:t>via Zoom</w:t>
      </w:r>
    </w:p>
    <w:p w14:paraId="7691759E" w14:textId="77777777" w:rsidR="00EC49A4" w:rsidRPr="00BB18A7" w:rsidRDefault="00EC49A4" w:rsidP="00EC49A4">
      <w:pPr>
        <w:spacing w:after="0" w:line="240" w:lineRule="auto"/>
        <w:rPr>
          <w:rFonts w:ascii="Century Gothic" w:hAnsi="Century Gothic"/>
          <w:sz w:val="28"/>
          <w:szCs w:val="28"/>
          <w:u w:val="single"/>
        </w:rPr>
      </w:pPr>
    </w:p>
    <w:p w14:paraId="455A1D71" w14:textId="77777777" w:rsidR="00EC49A4" w:rsidRDefault="00EC49A4" w:rsidP="00EC49A4">
      <w:pPr>
        <w:spacing w:after="0" w:line="240" w:lineRule="auto"/>
        <w:rPr>
          <w:rFonts w:ascii="Century Gothic" w:hAnsi="Century Gothic"/>
        </w:rPr>
      </w:pPr>
      <w:r w:rsidRPr="00D423A7">
        <w:rPr>
          <w:rFonts w:ascii="Century Gothic" w:hAnsi="Century Gothic"/>
        </w:rPr>
        <w:t xml:space="preserve">It helps </w:t>
      </w:r>
      <w:r>
        <w:rPr>
          <w:rFonts w:ascii="Century Gothic" w:hAnsi="Century Gothic"/>
        </w:rPr>
        <w:t>us</w:t>
      </w:r>
      <w:r w:rsidRPr="00D423A7">
        <w:rPr>
          <w:rFonts w:ascii="Century Gothic" w:hAnsi="Century Gothic"/>
        </w:rPr>
        <w:t xml:space="preserve"> to know your availability during the week.  </w:t>
      </w:r>
      <w:r>
        <w:rPr>
          <w:rFonts w:ascii="Century Gothic" w:hAnsi="Century Gothic"/>
        </w:rPr>
        <w:t>There is greater availability during the day and weekends.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503"/>
        <w:gridCol w:w="2603"/>
        <w:gridCol w:w="425"/>
        <w:gridCol w:w="2835"/>
        <w:gridCol w:w="426"/>
        <w:gridCol w:w="2268"/>
        <w:gridCol w:w="396"/>
      </w:tblGrid>
      <w:tr w:rsidR="00EC49A4" w14:paraId="4E44A4CA" w14:textId="77777777" w:rsidTr="003C7AA1">
        <w:tc>
          <w:tcPr>
            <w:tcW w:w="1503" w:type="dxa"/>
            <w:shd w:val="clear" w:color="auto" w:fill="EABFB9"/>
          </w:tcPr>
          <w:p w14:paraId="2D285962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onday</w:t>
            </w:r>
          </w:p>
        </w:tc>
        <w:tc>
          <w:tcPr>
            <w:tcW w:w="2603" w:type="dxa"/>
            <w:shd w:val="clear" w:color="auto" w:fill="EABFB9"/>
          </w:tcPr>
          <w:p w14:paraId="7FF9DC90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8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2F8F89F5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30AC4968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5C88E69B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0B03C19F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9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2A27A729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</w:tr>
      <w:tr w:rsidR="00EC49A4" w14:paraId="14D8E501" w14:textId="77777777" w:rsidTr="003C7AA1">
        <w:tc>
          <w:tcPr>
            <w:tcW w:w="1503" w:type="dxa"/>
            <w:shd w:val="clear" w:color="auto" w:fill="EABFB9"/>
          </w:tcPr>
          <w:p w14:paraId="3A72AB81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uesday</w:t>
            </w:r>
          </w:p>
        </w:tc>
        <w:tc>
          <w:tcPr>
            <w:tcW w:w="2603" w:type="dxa"/>
            <w:shd w:val="clear" w:color="auto" w:fill="EABFB9"/>
          </w:tcPr>
          <w:p w14:paraId="5C2A50B3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8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5E66BEE3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26B5FED5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2EFDE83A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5DC2D169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9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15E888E8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</w:tr>
      <w:tr w:rsidR="00EC49A4" w14:paraId="79140347" w14:textId="77777777" w:rsidTr="003C7AA1">
        <w:tc>
          <w:tcPr>
            <w:tcW w:w="1503" w:type="dxa"/>
            <w:shd w:val="clear" w:color="auto" w:fill="EABFB9"/>
          </w:tcPr>
          <w:p w14:paraId="5FD61E18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dnesday</w:t>
            </w:r>
          </w:p>
        </w:tc>
        <w:tc>
          <w:tcPr>
            <w:tcW w:w="2603" w:type="dxa"/>
            <w:shd w:val="clear" w:color="auto" w:fill="EABFB9"/>
          </w:tcPr>
          <w:p w14:paraId="344D6A8B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8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18FD1896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40A4EDE9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1247DF0F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6A450D00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9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7610AEEF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</w:tr>
      <w:tr w:rsidR="00EC49A4" w14:paraId="47FFA303" w14:textId="77777777" w:rsidTr="003C7AA1">
        <w:tc>
          <w:tcPr>
            <w:tcW w:w="1503" w:type="dxa"/>
            <w:shd w:val="clear" w:color="auto" w:fill="EABFB9"/>
          </w:tcPr>
          <w:p w14:paraId="0FCEAFC2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hursday</w:t>
            </w:r>
          </w:p>
        </w:tc>
        <w:tc>
          <w:tcPr>
            <w:tcW w:w="2603" w:type="dxa"/>
            <w:shd w:val="clear" w:color="auto" w:fill="EABFB9"/>
          </w:tcPr>
          <w:p w14:paraId="07396DC9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8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4135765C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3B0A860F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1DC5B0BD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4419FA7B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9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33AB26E3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</w:tr>
      <w:tr w:rsidR="00EC49A4" w14:paraId="7B56A28C" w14:textId="77777777" w:rsidTr="003C7AA1">
        <w:tc>
          <w:tcPr>
            <w:tcW w:w="1503" w:type="dxa"/>
            <w:shd w:val="clear" w:color="auto" w:fill="EABFB9"/>
          </w:tcPr>
          <w:p w14:paraId="351D8E0C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riday</w:t>
            </w:r>
          </w:p>
        </w:tc>
        <w:tc>
          <w:tcPr>
            <w:tcW w:w="2603" w:type="dxa"/>
            <w:shd w:val="clear" w:color="auto" w:fill="EABFB9"/>
          </w:tcPr>
          <w:p w14:paraId="49DF21AC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8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101BAFFC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113B0AA0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211358D2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7E4328B5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>
              <w:rPr>
                <w:rFonts w:ascii="Century Gothic" w:hAnsi="Century Gothic"/>
                <w:sz w:val="20"/>
                <w:szCs w:val="20"/>
              </w:rPr>
              <w:t>9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ABFB9"/>
          </w:tcPr>
          <w:p w14:paraId="717D9F56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</w:tr>
      <w:tr w:rsidR="00EC49A4" w14:paraId="1AE161B6" w14:textId="77777777" w:rsidTr="003C7AA1">
        <w:tc>
          <w:tcPr>
            <w:tcW w:w="1503" w:type="dxa"/>
            <w:shd w:val="clear" w:color="auto" w:fill="EABFB9"/>
          </w:tcPr>
          <w:p w14:paraId="45A6BBE3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turday</w:t>
            </w:r>
          </w:p>
        </w:tc>
        <w:tc>
          <w:tcPr>
            <w:tcW w:w="2603" w:type="dxa"/>
            <w:shd w:val="clear" w:color="auto" w:fill="EABFB9"/>
          </w:tcPr>
          <w:p w14:paraId="2882C404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8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3BA68B0B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7F310AAC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177354FC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3E8FFB9F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396" w:type="dxa"/>
            <w:shd w:val="clear" w:color="auto" w:fill="EABFB9"/>
          </w:tcPr>
          <w:p w14:paraId="34B4E5D1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</w:tr>
      <w:tr w:rsidR="00EC49A4" w14:paraId="436F0A8D" w14:textId="77777777" w:rsidTr="003C7AA1">
        <w:tc>
          <w:tcPr>
            <w:tcW w:w="1503" w:type="dxa"/>
            <w:shd w:val="clear" w:color="auto" w:fill="EABFB9"/>
          </w:tcPr>
          <w:p w14:paraId="536E5457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unday</w:t>
            </w:r>
          </w:p>
        </w:tc>
        <w:tc>
          <w:tcPr>
            <w:tcW w:w="2603" w:type="dxa"/>
            <w:shd w:val="clear" w:color="auto" w:fill="EABFB9"/>
          </w:tcPr>
          <w:p w14:paraId="4AA6638C" w14:textId="77777777" w:rsidR="00EC49A4" w:rsidRDefault="00EC49A4" w:rsidP="003C7AA1">
            <w:pPr>
              <w:rPr>
                <w:rFonts w:ascii="Century Gothic" w:hAnsi="Century Gothic"/>
              </w:rPr>
            </w:pPr>
            <w:r w:rsidRPr="004A2809">
              <w:rPr>
                <w:rFonts w:ascii="Century Gothic" w:hAnsi="Century Gothic"/>
              </w:rPr>
              <w:t>Morning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8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ABFB9"/>
          </w:tcPr>
          <w:p w14:paraId="6C45D8CF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ABFB9"/>
          </w:tcPr>
          <w:p w14:paraId="4E9B6D11" w14:textId="77777777" w:rsidR="00EC49A4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ABFB9"/>
          </w:tcPr>
          <w:p w14:paraId="3BB4065C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0464C174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  <w:tc>
          <w:tcPr>
            <w:tcW w:w="396" w:type="dxa"/>
            <w:shd w:val="clear" w:color="auto" w:fill="EABFB9"/>
          </w:tcPr>
          <w:p w14:paraId="285E444D" w14:textId="77777777" w:rsidR="00EC49A4" w:rsidRDefault="00EC49A4" w:rsidP="003C7AA1">
            <w:pPr>
              <w:rPr>
                <w:rFonts w:ascii="Century Gothic" w:hAnsi="Century Gothic"/>
              </w:rPr>
            </w:pPr>
          </w:p>
        </w:tc>
      </w:tr>
    </w:tbl>
    <w:p w14:paraId="15F48F21" w14:textId="77777777" w:rsidR="00EC49A4" w:rsidRDefault="00EC49A4" w:rsidP="00EC49A4">
      <w:pPr>
        <w:spacing w:after="0" w:line="240" w:lineRule="auto"/>
        <w:rPr>
          <w:sz w:val="16"/>
        </w:rPr>
      </w:pPr>
    </w:p>
    <w:p w14:paraId="6223988A" w14:textId="77777777" w:rsidR="00EC49A4" w:rsidRDefault="00EC49A4" w:rsidP="00EC49A4">
      <w:pPr>
        <w:spacing w:after="0" w:line="240" w:lineRule="auto"/>
        <w:rPr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366"/>
        <w:gridCol w:w="2268"/>
        <w:gridCol w:w="822"/>
        <w:gridCol w:w="29"/>
      </w:tblGrid>
      <w:tr w:rsidR="00EC49A4" w14:paraId="2D668733" w14:textId="77777777" w:rsidTr="003C7AA1">
        <w:tc>
          <w:tcPr>
            <w:tcW w:w="10485" w:type="dxa"/>
            <w:gridSpan w:val="4"/>
          </w:tcPr>
          <w:p w14:paraId="0A9FBEC7" w14:textId="2A7BA144" w:rsidR="00EC49A4" w:rsidRPr="00C76F00" w:rsidRDefault="00EC49A4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4"/>
              </w:rPr>
              <w:t xml:space="preserve">COST </w:t>
            </w:r>
          </w:p>
        </w:tc>
      </w:tr>
      <w:tr w:rsidR="00EC49A4" w:rsidRPr="00E42CA2" w14:paraId="32155C06" w14:textId="77777777" w:rsidTr="003C7AA1">
        <w:tblPrEx>
          <w:shd w:val="clear" w:color="auto" w:fill="EABFB9"/>
        </w:tblPrEx>
        <w:trPr>
          <w:gridAfter w:val="1"/>
          <w:wAfter w:w="29" w:type="dxa"/>
        </w:trPr>
        <w:tc>
          <w:tcPr>
            <w:tcW w:w="7366" w:type="dxa"/>
            <w:shd w:val="clear" w:color="auto" w:fill="EABFB9"/>
          </w:tcPr>
          <w:p w14:paraId="515D7E20" w14:textId="18B61299" w:rsidR="00EC49A4" w:rsidRPr="00E42CA2" w:rsidRDefault="00EC49A4" w:rsidP="003C7AA1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 xml:space="preserve">Qualified </w:t>
            </w:r>
            <w:r w:rsidR="009F48F9">
              <w:rPr>
                <w:rFonts w:ascii="Century Gothic" w:hAnsi="Century Gothic"/>
                <w:sz w:val="24"/>
                <w:szCs w:val="24"/>
              </w:rPr>
              <w:t xml:space="preserve">and experienced </w:t>
            </w:r>
            <w:r>
              <w:rPr>
                <w:rFonts w:ascii="Century Gothic" w:hAnsi="Century Gothic"/>
                <w:sz w:val="24"/>
                <w:szCs w:val="24"/>
              </w:rPr>
              <w:t>Counsell</w:t>
            </w:r>
            <w:r w:rsidR="009F48F9">
              <w:rPr>
                <w:rFonts w:ascii="Century Gothic" w:hAnsi="Century Gothic"/>
                <w:sz w:val="24"/>
                <w:szCs w:val="24"/>
              </w:rPr>
              <w:t>ing Psychotherapist</w:t>
            </w:r>
          </w:p>
        </w:tc>
        <w:tc>
          <w:tcPr>
            <w:tcW w:w="2268" w:type="dxa"/>
            <w:shd w:val="clear" w:color="auto" w:fill="EABFB9"/>
          </w:tcPr>
          <w:p w14:paraId="0ABC8039" w14:textId="44788FE1" w:rsidR="00EC49A4" w:rsidRPr="00E42CA2" w:rsidRDefault="00EC49A4" w:rsidP="003C7AA1">
            <w:pPr>
              <w:rPr>
                <w:rFonts w:ascii="Century Gothic" w:hAnsi="Century Gothic"/>
                <w:sz w:val="24"/>
                <w:szCs w:val="24"/>
              </w:rPr>
            </w:pPr>
            <w:r w:rsidRPr="00E42CA2">
              <w:rPr>
                <w:rFonts w:ascii="Century Gothic" w:hAnsi="Century Gothic"/>
                <w:sz w:val="24"/>
                <w:szCs w:val="24"/>
              </w:rPr>
              <w:t>£</w:t>
            </w:r>
            <w:r w:rsidR="006B4D9D">
              <w:rPr>
                <w:rFonts w:ascii="Century Gothic" w:hAnsi="Century Gothic"/>
                <w:sz w:val="24"/>
                <w:szCs w:val="24"/>
              </w:rPr>
              <w:t>45</w:t>
            </w:r>
            <w:r w:rsidRPr="00E42CA2">
              <w:rPr>
                <w:rFonts w:ascii="Century Gothic" w:hAnsi="Century Gothic"/>
                <w:sz w:val="24"/>
                <w:szCs w:val="24"/>
              </w:rPr>
              <w:t xml:space="preserve"> per session</w:t>
            </w:r>
          </w:p>
        </w:tc>
        <w:tc>
          <w:tcPr>
            <w:tcW w:w="822" w:type="dxa"/>
            <w:shd w:val="clear" w:color="auto" w:fill="EABFB9"/>
          </w:tcPr>
          <w:p w14:paraId="7C8FC213" w14:textId="77777777" w:rsidR="00EC49A4" w:rsidRPr="00E42CA2" w:rsidRDefault="00EC49A4" w:rsidP="003C7AA1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663B32C6" w14:textId="77777777" w:rsidR="0087749C" w:rsidRDefault="0087749C" w:rsidP="0087749C">
      <w:pPr>
        <w:spacing w:after="0" w:line="240" w:lineRule="auto"/>
        <w:rPr>
          <w:sz w:val="16"/>
        </w:rPr>
      </w:pPr>
    </w:p>
    <w:p w14:paraId="34F6417D" w14:textId="77777777" w:rsidR="0087749C" w:rsidRDefault="0087749C" w:rsidP="0087749C">
      <w:pPr>
        <w:spacing w:after="0"/>
        <w:rPr>
          <w:rFonts w:ascii="Century Gothic" w:hAnsi="Century Gothic"/>
        </w:rPr>
      </w:pPr>
    </w:p>
    <w:p w14:paraId="7B16CF7F" w14:textId="24C1AC28" w:rsidR="0087749C" w:rsidRDefault="0087749C" w:rsidP="0087749C">
      <w:pPr>
        <w:spacing w:after="0"/>
        <w:rPr>
          <w:rFonts w:ascii="Century Gothic" w:hAnsi="Century Gothic"/>
        </w:rPr>
      </w:pPr>
      <w:r w:rsidRPr="00DA3DE6">
        <w:rPr>
          <w:rFonts w:ascii="Century Gothic" w:hAnsi="Century Gothic"/>
        </w:rPr>
        <w:t xml:space="preserve">How did you hear about </w:t>
      </w:r>
      <w:r>
        <w:rPr>
          <w:rFonts w:ascii="Century Gothic" w:hAnsi="Century Gothic"/>
        </w:rPr>
        <w:t>our service</w:t>
      </w:r>
      <w:r w:rsidRPr="00DA3DE6">
        <w:rPr>
          <w:rFonts w:ascii="Century Gothic" w:hAnsi="Century Gothic"/>
        </w:rPr>
        <w:t>?</w:t>
      </w:r>
      <w:r>
        <w:rPr>
          <w:rFonts w:ascii="Century Gothic" w:hAnsi="Century Gothic"/>
        </w:rPr>
        <w:t xml:space="preserve"> (please tick)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980"/>
        <w:gridCol w:w="634"/>
        <w:gridCol w:w="1307"/>
        <w:gridCol w:w="610"/>
        <w:gridCol w:w="2004"/>
        <w:gridCol w:w="548"/>
        <w:gridCol w:w="2551"/>
        <w:gridCol w:w="822"/>
      </w:tblGrid>
      <w:tr w:rsidR="0087749C" w14:paraId="2FF722AD" w14:textId="77777777" w:rsidTr="00D51210">
        <w:tc>
          <w:tcPr>
            <w:tcW w:w="1980" w:type="dxa"/>
            <w:shd w:val="clear" w:color="auto" w:fill="EABFB9"/>
          </w:tcPr>
          <w:p w14:paraId="35232FA7" w14:textId="77777777" w:rsidR="0087749C" w:rsidRDefault="0087749C" w:rsidP="00D5121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ord of mouth</w:t>
            </w:r>
          </w:p>
        </w:tc>
        <w:tc>
          <w:tcPr>
            <w:tcW w:w="634" w:type="dxa"/>
            <w:shd w:val="clear" w:color="auto" w:fill="EABFB9"/>
          </w:tcPr>
          <w:p w14:paraId="21E7DE87" w14:textId="77777777" w:rsidR="0087749C" w:rsidRDefault="0087749C" w:rsidP="00D51210">
            <w:pPr>
              <w:rPr>
                <w:rFonts w:ascii="Century Gothic" w:hAnsi="Century Gothic"/>
              </w:rPr>
            </w:pPr>
          </w:p>
        </w:tc>
        <w:tc>
          <w:tcPr>
            <w:tcW w:w="1307" w:type="dxa"/>
            <w:shd w:val="clear" w:color="auto" w:fill="EABFB9"/>
          </w:tcPr>
          <w:p w14:paraId="5750B81C" w14:textId="77777777" w:rsidR="0087749C" w:rsidRDefault="0087749C" w:rsidP="00D5121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bsite</w:t>
            </w:r>
          </w:p>
        </w:tc>
        <w:tc>
          <w:tcPr>
            <w:tcW w:w="610" w:type="dxa"/>
            <w:shd w:val="clear" w:color="auto" w:fill="EABFB9"/>
          </w:tcPr>
          <w:p w14:paraId="4EB3E68F" w14:textId="77777777" w:rsidR="0087749C" w:rsidRDefault="0087749C" w:rsidP="00D51210">
            <w:pPr>
              <w:rPr>
                <w:rFonts w:ascii="Century Gothic" w:hAnsi="Century Gothic"/>
              </w:rPr>
            </w:pPr>
          </w:p>
        </w:tc>
        <w:tc>
          <w:tcPr>
            <w:tcW w:w="2004" w:type="dxa"/>
            <w:shd w:val="clear" w:color="auto" w:fill="EABFB9"/>
          </w:tcPr>
          <w:p w14:paraId="66A0D45D" w14:textId="77777777" w:rsidR="0087749C" w:rsidRDefault="0087749C" w:rsidP="00D5121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acebook</w:t>
            </w:r>
          </w:p>
        </w:tc>
        <w:tc>
          <w:tcPr>
            <w:tcW w:w="548" w:type="dxa"/>
            <w:shd w:val="clear" w:color="auto" w:fill="EABFB9"/>
          </w:tcPr>
          <w:p w14:paraId="42FFDA83" w14:textId="77777777" w:rsidR="0087749C" w:rsidRDefault="0087749C" w:rsidP="00D51210">
            <w:pPr>
              <w:rPr>
                <w:rFonts w:ascii="Century Gothic" w:hAnsi="Century Gothic"/>
              </w:rPr>
            </w:pPr>
          </w:p>
        </w:tc>
        <w:tc>
          <w:tcPr>
            <w:tcW w:w="2551" w:type="dxa"/>
            <w:shd w:val="clear" w:color="auto" w:fill="EABFB9"/>
          </w:tcPr>
          <w:p w14:paraId="6C6EAE8D" w14:textId="77777777" w:rsidR="0087749C" w:rsidRDefault="0087749C" w:rsidP="00D5121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GP Surgery</w:t>
            </w:r>
          </w:p>
        </w:tc>
        <w:tc>
          <w:tcPr>
            <w:tcW w:w="822" w:type="dxa"/>
            <w:shd w:val="clear" w:color="auto" w:fill="EABFB9"/>
          </w:tcPr>
          <w:p w14:paraId="6D2B44B1" w14:textId="77777777" w:rsidR="0087749C" w:rsidRDefault="0087749C" w:rsidP="00D51210">
            <w:pPr>
              <w:rPr>
                <w:rFonts w:ascii="Century Gothic" w:hAnsi="Century Gothic"/>
              </w:rPr>
            </w:pPr>
          </w:p>
        </w:tc>
      </w:tr>
    </w:tbl>
    <w:p w14:paraId="1E5CA3EB" w14:textId="77777777" w:rsidR="001D17E0" w:rsidRDefault="001D17E0" w:rsidP="003E070D">
      <w:pPr>
        <w:spacing w:after="0"/>
        <w:rPr>
          <w:rFonts w:ascii="Century Gothic" w:hAnsi="Century Gothic"/>
        </w:rPr>
      </w:pPr>
    </w:p>
    <w:p w14:paraId="2D156DCF" w14:textId="1C15A329" w:rsidR="00DA3DE6" w:rsidRDefault="008E482B" w:rsidP="003E070D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In line with GDPR we must inform you that th</w:t>
      </w:r>
      <w:r w:rsidR="001D17E0">
        <w:rPr>
          <w:rFonts w:ascii="Century Gothic" w:hAnsi="Century Gothic"/>
        </w:rPr>
        <w:t>e information we hold on you will be the following:</w:t>
      </w:r>
    </w:p>
    <w:p w14:paraId="1C2740F5" w14:textId="28F3BCC4" w:rsidR="001D17E0" w:rsidRDefault="001D17E0" w:rsidP="003E070D">
      <w:pPr>
        <w:spacing w:after="0"/>
        <w:rPr>
          <w:rFonts w:ascii="Century Gothic" w:hAnsi="Century Gothic"/>
        </w:rPr>
      </w:pPr>
    </w:p>
    <w:p w14:paraId="299D62CD" w14:textId="19049DB4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 w:rsidRPr="001D17E0">
        <w:rPr>
          <w:rFonts w:ascii="Century Gothic" w:hAnsi="Century Gothic"/>
        </w:rPr>
        <w:t>This Appointment Request Form</w:t>
      </w:r>
    </w:p>
    <w:p w14:paraId="564C5E7B" w14:textId="62EC3FB0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Counsellors session notes</w:t>
      </w:r>
    </w:p>
    <w:p w14:paraId="1C543D5F" w14:textId="50755B56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If we have any concerns regarding your </w:t>
      </w:r>
      <w:r w:rsidR="00A10523">
        <w:rPr>
          <w:rFonts w:ascii="Century Gothic" w:hAnsi="Century Gothic"/>
        </w:rPr>
        <w:t>safety,</w:t>
      </w:r>
      <w:r>
        <w:rPr>
          <w:rFonts w:ascii="Century Gothic" w:hAnsi="Century Gothic"/>
        </w:rPr>
        <w:t xml:space="preserve"> we will notify you and perhaps raise a </w:t>
      </w:r>
      <w:r w:rsidR="00B72558">
        <w:rPr>
          <w:rFonts w:ascii="Century Gothic" w:hAnsi="Century Gothic"/>
        </w:rPr>
        <w:t>letter</w:t>
      </w:r>
      <w:r>
        <w:rPr>
          <w:rFonts w:ascii="Century Gothic" w:hAnsi="Century Gothic"/>
        </w:rPr>
        <w:t xml:space="preserve"> of concern form that could be passed to your GP or the police.  You will be given a copy of this form</w:t>
      </w:r>
      <w:r w:rsidR="005138C0">
        <w:rPr>
          <w:rFonts w:ascii="Century Gothic" w:hAnsi="Century Gothic"/>
        </w:rPr>
        <w:t>.</w:t>
      </w:r>
    </w:p>
    <w:p w14:paraId="154AAB6E" w14:textId="3B3A810B" w:rsidR="001D17E0" w:rsidRDefault="005F2B38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Y</w:t>
      </w:r>
      <w:r w:rsidR="001D17E0">
        <w:rPr>
          <w:rFonts w:ascii="Century Gothic" w:hAnsi="Century Gothic"/>
        </w:rPr>
        <w:t xml:space="preserve">our counsellor may </w:t>
      </w:r>
      <w:r w:rsidR="00FB201A">
        <w:rPr>
          <w:rFonts w:ascii="Century Gothic" w:hAnsi="Century Gothic"/>
        </w:rPr>
        <w:t>use your</w:t>
      </w:r>
      <w:r w:rsidR="001D17E0">
        <w:rPr>
          <w:rFonts w:ascii="Century Gothic" w:hAnsi="Century Gothic"/>
        </w:rPr>
        <w:t xml:space="preserve"> mobile number </w:t>
      </w:r>
      <w:r w:rsidR="00FB201A">
        <w:rPr>
          <w:rFonts w:ascii="Century Gothic" w:hAnsi="Century Gothic"/>
        </w:rPr>
        <w:t>to communicate with you about your appointments</w:t>
      </w:r>
      <w:r w:rsidR="00C9620F">
        <w:rPr>
          <w:rFonts w:ascii="Century Gothic" w:hAnsi="Century Gothic"/>
        </w:rPr>
        <w:t>.  Their number will be deleted as soon as their counselling comes to an end.</w:t>
      </w:r>
    </w:p>
    <w:p w14:paraId="22086A7E" w14:textId="74C90A44" w:rsidR="00C9620F" w:rsidRDefault="00B72558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Our organisation must keep client files</w:t>
      </w:r>
      <w:r w:rsidR="00C9620F">
        <w:rPr>
          <w:rFonts w:ascii="Century Gothic" w:hAnsi="Century Gothic"/>
        </w:rPr>
        <w:t xml:space="preserve"> </w:t>
      </w:r>
      <w:r w:rsidR="00FB201A">
        <w:rPr>
          <w:rFonts w:ascii="Century Gothic" w:hAnsi="Century Gothic"/>
        </w:rPr>
        <w:t>while you are receiving therapy</w:t>
      </w:r>
      <w:r w:rsidR="009E75C6">
        <w:rPr>
          <w:rFonts w:ascii="Century Gothic" w:hAnsi="Century Gothic"/>
        </w:rPr>
        <w:t xml:space="preserve">, they will be destroyed </w:t>
      </w:r>
      <w:r w:rsidR="005138C0">
        <w:rPr>
          <w:rFonts w:ascii="Century Gothic" w:hAnsi="Century Gothic"/>
        </w:rPr>
        <w:t>7 years</w:t>
      </w:r>
      <w:r w:rsidR="009E75C6">
        <w:rPr>
          <w:rFonts w:ascii="Century Gothic" w:hAnsi="Century Gothic"/>
        </w:rPr>
        <w:t xml:space="preserve"> after you</w:t>
      </w:r>
      <w:r w:rsidR="00A10523">
        <w:rPr>
          <w:rFonts w:ascii="Century Gothic" w:hAnsi="Century Gothic"/>
        </w:rPr>
        <w:t xml:space="preserve"> finish counselling with us. </w:t>
      </w:r>
    </w:p>
    <w:p w14:paraId="59A970CE" w14:textId="7900D0FA" w:rsidR="00C9620F" w:rsidRDefault="00C9620F" w:rsidP="00C9620F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5228"/>
        <w:gridCol w:w="5228"/>
      </w:tblGrid>
      <w:tr w:rsidR="00C9620F" w14:paraId="53963733" w14:textId="77777777" w:rsidTr="0020593F">
        <w:tc>
          <w:tcPr>
            <w:tcW w:w="5228" w:type="dxa"/>
            <w:shd w:val="clear" w:color="auto" w:fill="EABFB9"/>
          </w:tcPr>
          <w:p w14:paraId="1AD71758" w14:textId="7E1D3622" w:rsidR="00C9620F" w:rsidRDefault="00C9620F" w:rsidP="00C9620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 you happy with the above?</w:t>
            </w:r>
          </w:p>
        </w:tc>
        <w:tc>
          <w:tcPr>
            <w:tcW w:w="5228" w:type="dxa"/>
            <w:shd w:val="clear" w:color="auto" w:fill="EABFB9"/>
          </w:tcPr>
          <w:p w14:paraId="48A741DB" w14:textId="521838C4" w:rsidR="00C9620F" w:rsidRPr="00C9620F" w:rsidRDefault="00C9620F" w:rsidP="00C9620F">
            <w:pPr>
              <w:jc w:val="center"/>
              <w:rPr>
                <w:rFonts w:ascii="Century Gothic" w:hAnsi="Century Gothic"/>
                <w:b/>
              </w:rPr>
            </w:pPr>
            <w:r w:rsidRPr="00C9620F">
              <w:rPr>
                <w:rFonts w:ascii="Century Gothic" w:hAnsi="Century Gothic"/>
                <w:b/>
                <w:sz w:val="28"/>
              </w:rPr>
              <w:t>Yes / No</w:t>
            </w:r>
          </w:p>
        </w:tc>
      </w:tr>
    </w:tbl>
    <w:p w14:paraId="2F5E0647" w14:textId="7A3AFE01" w:rsidR="00C9620F" w:rsidRDefault="00C9620F" w:rsidP="00C9620F">
      <w:pPr>
        <w:spacing w:after="0"/>
        <w:rPr>
          <w:rFonts w:ascii="Century Gothic" w:hAnsi="Century Gothic"/>
        </w:rPr>
      </w:pPr>
    </w:p>
    <w:p w14:paraId="68C0C125" w14:textId="07445262" w:rsidR="00C9620F" w:rsidRDefault="00C9620F" w:rsidP="00C9620F">
      <w:pPr>
        <w:spacing w:after="0"/>
        <w:rPr>
          <w:rFonts w:ascii="Century Gothic" w:hAnsi="Century Gothic"/>
        </w:rPr>
      </w:pPr>
    </w:p>
    <w:p w14:paraId="208DFE62" w14:textId="77777777" w:rsidR="00E3404B" w:rsidRDefault="00E3404B" w:rsidP="00E3404B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o encrypt this document for secure emailing, click ‘File’ (top left), ‘Info’ (4</w:t>
      </w:r>
      <w:r w:rsidRPr="00B84D30">
        <w:rPr>
          <w:rFonts w:ascii="Century Gothic" w:hAnsi="Century Gothic"/>
          <w:vertAlign w:val="superscript"/>
        </w:rPr>
        <w:t>th</w:t>
      </w:r>
      <w:r>
        <w:rPr>
          <w:rFonts w:ascii="Century Gothic" w:hAnsi="Century Gothic"/>
        </w:rPr>
        <w:t xml:space="preserve"> down from left), ‘Protect Document’ (box to the right of info), ‘encrypt with password’ (second down).</w:t>
      </w:r>
    </w:p>
    <w:p w14:paraId="0264C089" w14:textId="77777777" w:rsidR="00E3404B" w:rsidRDefault="00E3404B" w:rsidP="00E3404B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ype in your surname as password.</w:t>
      </w:r>
    </w:p>
    <w:p w14:paraId="6E3AED75" w14:textId="77777777" w:rsidR="00E3404B" w:rsidRDefault="00E3404B" w:rsidP="00E3404B">
      <w:pPr>
        <w:spacing w:after="0"/>
        <w:rPr>
          <w:rFonts w:ascii="Century Gothic" w:hAnsi="Century Gothic"/>
        </w:rPr>
      </w:pPr>
    </w:p>
    <w:p w14:paraId="65B4895B" w14:textId="5E87DC01" w:rsidR="00E3404B" w:rsidRDefault="00E3404B" w:rsidP="00E3404B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Please return this form to </w:t>
      </w:r>
      <w:hyperlink r:id="rId8" w:history="1">
        <w:r w:rsidRPr="00C5270D">
          <w:rPr>
            <w:rStyle w:val="Hyperlink"/>
            <w:rFonts w:ascii="Century Gothic" w:hAnsi="Century Gothic"/>
          </w:rPr>
          <w:t>enquiries@thewellbein</w:t>
        </w:r>
        <w:r w:rsidR="003B18E8">
          <w:rPr>
            <w:rStyle w:val="Hyperlink"/>
            <w:rFonts w:ascii="Century Gothic" w:hAnsi="Century Gothic"/>
          </w:rPr>
          <w:t>g</w:t>
        </w:r>
        <w:r w:rsidRPr="00C5270D">
          <w:rPr>
            <w:rStyle w:val="Hyperlink"/>
            <w:rFonts w:ascii="Century Gothic" w:hAnsi="Century Gothic"/>
          </w:rPr>
          <w:t>academy.co.uk</w:t>
        </w:r>
      </w:hyperlink>
    </w:p>
    <w:p w14:paraId="5A064F89" w14:textId="77777777" w:rsidR="00E3404B" w:rsidRDefault="00E3404B" w:rsidP="00E3404B">
      <w:pPr>
        <w:spacing w:after="0"/>
        <w:rPr>
          <w:rFonts w:ascii="Century Gothic" w:hAnsi="Century Gothic"/>
        </w:rPr>
      </w:pPr>
    </w:p>
    <w:p w14:paraId="3F260EB1" w14:textId="77777777" w:rsidR="00E3404B" w:rsidRDefault="00E3404B" w:rsidP="00E3404B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ALSO PLEASE CHECK YOUR JUNK EMAIL IF YOU HAVE NOT HEARD FROM US AFTER 1 WEEK.</w:t>
      </w:r>
    </w:p>
    <w:p w14:paraId="320E6090" w14:textId="77777777" w:rsidR="00E3404B" w:rsidRPr="00A77315" w:rsidRDefault="00E3404B" w:rsidP="00E3404B">
      <w:pPr>
        <w:spacing w:after="0"/>
        <w:jc w:val="center"/>
        <w:rPr>
          <w:rFonts w:ascii="Brush Script MT" w:hAnsi="Brush Script MT"/>
          <w:color w:val="002060"/>
          <w:sz w:val="44"/>
          <w:szCs w:val="44"/>
        </w:rPr>
      </w:pPr>
      <w:r w:rsidRPr="00A77315">
        <w:rPr>
          <w:rFonts w:ascii="Brush Script MT" w:hAnsi="Brush Script MT"/>
          <w:color w:val="002060"/>
          <w:sz w:val="44"/>
          <w:szCs w:val="44"/>
        </w:rPr>
        <w:t>Thank you</w:t>
      </w:r>
    </w:p>
    <w:p w14:paraId="67E37107" w14:textId="13904404" w:rsidR="00C531F2" w:rsidRPr="0092626E" w:rsidRDefault="00C531F2" w:rsidP="00E3404B">
      <w:pPr>
        <w:spacing w:after="0"/>
        <w:rPr>
          <w:rFonts w:ascii="Century Gothic" w:hAnsi="Century Gothic"/>
          <w:color w:val="002060"/>
          <w:sz w:val="44"/>
          <w:szCs w:val="44"/>
        </w:rPr>
      </w:pPr>
    </w:p>
    <w:sectPr w:rsidR="00C531F2" w:rsidRPr="0092626E" w:rsidSect="00FD2620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2BD0A" w14:textId="77777777" w:rsidR="007E3D1D" w:rsidRDefault="007E3D1D" w:rsidP="00C9620F">
      <w:pPr>
        <w:spacing w:after="0" w:line="240" w:lineRule="auto"/>
      </w:pPr>
      <w:r>
        <w:separator/>
      </w:r>
    </w:p>
  </w:endnote>
  <w:endnote w:type="continuationSeparator" w:id="0">
    <w:p w14:paraId="3F9D04F8" w14:textId="77777777" w:rsidR="007E3D1D" w:rsidRDefault="007E3D1D" w:rsidP="00C9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92185" w14:textId="3B325AE1" w:rsidR="00C9620F" w:rsidRPr="00C9620F" w:rsidRDefault="00C9620F" w:rsidP="00C9620F">
    <w:pPr>
      <w:pStyle w:val="Footer"/>
      <w:jc w:val="center"/>
      <w:rPr>
        <w:rFonts w:ascii="Century Gothic" w:hAnsi="Century Gothic"/>
        <w:sz w:val="20"/>
      </w:rPr>
    </w:pPr>
    <w:r w:rsidRPr="00C9620F">
      <w:rPr>
        <w:rFonts w:ascii="Century Gothic" w:hAnsi="Century Gothic"/>
        <w:sz w:val="20"/>
      </w:rPr>
      <w:t xml:space="preserve">The Wellbeing Academy, </w:t>
    </w:r>
  </w:p>
  <w:p w14:paraId="08A0E8AC" w14:textId="43E30E78" w:rsidR="00C9620F" w:rsidRPr="00C9620F" w:rsidRDefault="007E3D1D" w:rsidP="00C9620F">
    <w:pPr>
      <w:pStyle w:val="Footer"/>
      <w:jc w:val="center"/>
      <w:rPr>
        <w:rFonts w:ascii="Century Gothic" w:hAnsi="Century Gothic"/>
        <w:sz w:val="20"/>
      </w:rPr>
    </w:pPr>
    <w:hyperlink r:id="rId1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www.thewellbeingacademy.co.uk</w:t>
      </w:r>
    </w:hyperlink>
    <w:r w:rsidR="00C9620F" w:rsidRPr="00C9620F">
      <w:rPr>
        <w:rFonts w:ascii="Century Gothic" w:hAnsi="Century Gothic"/>
        <w:sz w:val="20"/>
      </w:rPr>
      <w:t xml:space="preserve">  l  </w:t>
    </w:r>
    <w:hyperlink r:id="rId2" w:history="1">
      <w:r w:rsidR="007B0E14" w:rsidRPr="00C5270D">
        <w:rPr>
          <w:rStyle w:val="Hyperlink"/>
          <w:rFonts w:ascii="Century Gothic" w:hAnsi="Century Gothic"/>
          <w:sz w:val="20"/>
        </w:rPr>
        <w:t>enquiries@thewellbeingacademy.co.uk</w:t>
      </w:r>
    </w:hyperlink>
  </w:p>
  <w:p w14:paraId="2736705B" w14:textId="77777777" w:rsidR="00C9620F" w:rsidRDefault="00C96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C7E45" w14:textId="77777777" w:rsidR="007E3D1D" w:rsidRDefault="007E3D1D" w:rsidP="00C9620F">
      <w:pPr>
        <w:spacing w:after="0" w:line="240" w:lineRule="auto"/>
      </w:pPr>
      <w:r>
        <w:separator/>
      </w:r>
    </w:p>
  </w:footnote>
  <w:footnote w:type="continuationSeparator" w:id="0">
    <w:p w14:paraId="46C63D77" w14:textId="77777777" w:rsidR="007E3D1D" w:rsidRDefault="007E3D1D" w:rsidP="00C9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77F64"/>
    <w:multiLevelType w:val="hybridMultilevel"/>
    <w:tmpl w:val="C4241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9869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TSwMDMyNzY2MTBR0lEKTi0uzszPAymwrAUAsx28ySwAAAA="/>
  </w:docVars>
  <w:rsids>
    <w:rsidRoot w:val="001B0F03"/>
    <w:rsid w:val="0004101A"/>
    <w:rsid w:val="000551F0"/>
    <w:rsid w:val="0006123C"/>
    <w:rsid w:val="000714B8"/>
    <w:rsid w:val="000776C7"/>
    <w:rsid w:val="000904D7"/>
    <w:rsid w:val="0009736F"/>
    <w:rsid w:val="000B1715"/>
    <w:rsid w:val="000B3DA5"/>
    <w:rsid w:val="000E56BD"/>
    <w:rsid w:val="000F4A24"/>
    <w:rsid w:val="000F6040"/>
    <w:rsid w:val="00107129"/>
    <w:rsid w:val="00186AE8"/>
    <w:rsid w:val="001B0F03"/>
    <w:rsid w:val="001B508A"/>
    <w:rsid w:val="001C123E"/>
    <w:rsid w:val="001D0216"/>
    <w:rsid w:val="001D17E0"/>
    <w:rsid w:val="001E701E"/>
    <w:rsid w:val="0020593F"/>
    <w:rsid w:val="002112AE"/>
    <w:rsid w:val="00225BE7"/>
    <w:rsid w:val="002721F0"/>
    <w:rsid w:val="00280FED"/>
    <w:rsid w:val="00281E0F"/>
    <w:rsid w:val="00293919"/>
    <w:rsid w:val="002A01E5"/>
    <w:rsid w:val="002A6489"/>
    <w:rsid w:val="002B110B"/>
    <w:rsid w:val="002B789C"/>
    <w:rsid w:val="002C219E"/>
    <w:rsid w:val="002E3E23"/>
    <w:rsid w:val="002F7745"/>
    <w:rsid w:val="00320FFF"/>
    <w:rsid w:val="00322EFB"/>
    <w:rsid w:val="00342E84"/>
    <w:rsid w:val="003517C0"/>
    <w:rsid w:val="00351873"/>
    <w:rsid w:val="00361F0E"/>
    <w:rsid w:val="003679E4"/>
    <w:rsid w:val="00392CEB"/>
    <w:rsid w:val="003A25CD"/>
    <w:rsid w:val="003A26C1"/>
    <w:rsid w:val="003B18E8"/>
    <w:rsid w:val="003D43BF"/>
    <w:rsid w:val="003E070D"/>
    <w:rsid w:val="003E3362"/>
    <w:rsid w:val="003F5194"/>
    <w:rsid w:val="00404B4B"/>
    <w:rsid w:val="0040578B"/>
    <w:rsid w:val="00444C56"/>
    <w:rsid w:val="00461500"/>
    <w:rsid w:val="004865C4"/>
    <w:rsid w:val="004D7032"/>
    <w:rsid w:val="004F3B96"/>
    <w:rsid w:val="00501D0F"/>
    <w:rsid w:val="005138C0"/>
    <w:rsid w:val="005A298C"/>
    <w:rsid w:val="005A3677"/>
    <w:rsid w:val="005C1DF7"/>
    <w:rsid w:val="005F2B38"/>
    <w:rsid w:val="006009D5"/>
    <w:rsid w:val="006059C3"/>
    <w:rsid w:val="00614C74"/>
    <w:rsid w:val="00634305"/>
    <w:rsid w:val="00653F7C"/>
    <w:rsid w:val="0068572F"/>
    <w:rsid w:val="00696DDE"/>
    <w:rsid w:val="006A6DC5"/>
    <w:rsid w:val="006B3921"/>
    <w:rsid w:val="006B4D9D"/>
    <w:rsid w:val="006D6BD8"/>
    <w:rsid w:val="006E2568"/>
    <w:rsid w:val="006E531E"/>
    <w:rsid w:val="00723F72"/>
    <w:rsid w:val="00732607"/>
    <w:rsid w:val="00736A21"/>
    <w:rsid w:val="00743EF0"/>
    <w:rsid w:val="007500E4"/>
    <w:rsid w:val="00765AA8"/>
    <w:rsid w:val="0077517F"/>
    <w:rsid w:val="007A2B82"/>
    <w:rsid w:val="007B0E14"/>
    <w:rsid w:val="007D6806"/>
    <w:rsid w:val="007E3D1D"/>
    <w:rsid w:val="007F5F1D"/>
    <w:rsid w:val="0081056D"/>
    <w:rsid w:val="00812FA8"/>
    <w:rsid w:val="00843D5D"/>
    <w:rsid w:val="008468FD"/>
    <w:rsid w:val="00851885"/>
    <w:rsid w:val="00860A40"/>
    <w:rsid w:val="0087749C"/>
    <w:rsid w:val="00884E3B"/>
    <w:rsid w:val="008B6817"/>
    <w:rsid w:val="008E482B"/>
    <w:rsid w:val="008F10A8"/>
    <w:rsid w:val="009010FB"/>
    <w:rsid w:val="0092626E"/>
    <w:rsid w:val="00943ABF"/>
    <w:rsid w:val="00967FF4"/>
    <w:rsid w:val="009C1186"/>
    <w:rsid w:val="009D3411"/>
    <w:rsid w:val="009E75C6"/>
    <w:rsid w:val="009F48F9"/>
    <w:rsid w:val="00A012D2"/>
    <w:rsid w:val="00A07F2C"/>
    <w:rsid w:val="00A10523"/>
    <w:rsid w:val="00A13F51"/>
    <w:rsid w:val="00A27495"/>
    <w:rsid w:val="00A3316F"/>
    <w:rsid w:val="00A64E5A"/>
    <w:rsid w:val="00A70DB3"/>
    <w:rsid w:val="00A77315"/>
    <w:rsid w:val="00A82AA9"/>
    <w:rsid w:val="00A95927"/>
    <w:rsid w:val="00AA12A4"/>
    <w:rsid w:val="00AC66FC"/>
    <w:rsid w:val="00AD3B7E"/>
    <w:rsid w:val="00AE531F"/>
    <w:rsid w:val="00AF46F0"/>
    <w:rsid w:val="00B15F3E"/>
    <w:rsid w:val="00B37A43"/>
    <w:rsid w:val="00B406DD"/>
    <w:rsid w:val="00B46F15"/>
    <w:rsid w:val="00B47DD7"/>
    <w:rsid w:val="00B6035E"/>
    <w:rsid w:val="00B72558"/>
    <w:rsid w:val="00B72C88"/>
    <w:rsid w:val="00B73F3C"/>
    <w:rsid w:val="00B84D30"/>
    <w:rsid w:val="00BA020D"/>
    <w:rsid w:val="00BC0E43"/>
    <w:rsid w:val="00BE1437"/>
    <w:rsid w:val="00BF79B4"/>
    <w:rsid w:val="00C32CF3"/>
    <w:rsid w:val="00C40E87"/>
    <w:rsid w:val="00C531F2"/>
    <w:rsid w:val="00C76F00"/>
    <w:rsid w:val="00C819F4"/>
    <w:rsid w:val="00C837EC"/>
    <w:rsid w:val="00C9620F"/>
    <w:rsid w:val="00CA74EF"/>
    <w:rsid w:val="00CD201E"/>
    <w:rsid w:val="00CD460E"/>
    <w:rsid w:val="00CD550A"/>
    <w:rsid w:val="00D423A7"/>
    <w:rsid w:val="00D814C2"/>
    <w:rsid w:val="00DA21F1"/>
    <w:rsid w:val="00DA3DE6"/>
    <w:rsid w:val="00DC3C5A"/>
    <w:rsid w:val="00DC534E"/>
    <w:rsid w:val="00DF6B03"/>
    <w:rsid w:val="00DF6E1E"/>
    <w:rsid w:val="00E10DD6"/>
    <w:rsid w:val="00E224BC"/>
    <w:rsid w:val="00E31B84"/>
    <w:rsid w:val="00E3404B"/>
    <w:rsid w:val="00E42CA2"/>
    <w:rsid w:val="00E517DB"/>
    <w:rsid w:val="00E73193"/>
    <w:rsid w:val="00E73737"/>
    <w:rsid w:val="00E7649A"/>
    <w:rsid w:val="00E84BB2"/>
    <w:rsid w:val="00E918BE"/>
    <w:rsid w:val="00EA6373"/>
    <w:rsid w:val="00EB0E4A"/>
    <w:rsid w:val="00EC49A4"/>
    <w:rsid w:val="00EC6363"/>
    <w:rsid w:val="00EF00E9"/>
    <w:rsid w:val="00F3027A"/>
    <w:rsid w:val="00F55E46"/>
    <w:rsid w:val="00F6072E"/>
    <w:rsid w:val="00F65FA9"/>
    <w:rsid w:val="00FB201A"/>
    <w:rsid w:val="00FD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3A5"/>
  <w15:docId w15:val="{5FAAD559-793B-4CC1-97B1-4805EEC8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D2620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</w:style>
  <w:style w:type="character" w:customStyle="1" w:styleId="NoSpacingChar">
    <w:name w:val="No Spacing Char"/>
    <w:link w:val="NoSpacing"/>
    <w:uiPriority w:val="1"/>
    <w:rsid w:val="00FD2620"/>
    <w:rPr>
      <w:rFonts w:eastAsiaTheme="minorEastAsia"/>
      <w:color w:val="44546A" w:themeColor="text2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0F"/>
  </w:style>
  <w:style w:type="paragraph" w:styleId="Footer">
    <w:name w:val="footer"/>
    <w:basedOn w:val="Normal"/>
    <w:link w:val="Foot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0F"/>
  </w:style>
  <w:style w:type="character" w:styleId="Hyperlink">
    <w:name w:val="Hyperlink"/>
    <w:basedOn w:val="DefaultParagraphFont"/>
    <w:uiPriority w:val="99"/>
    <w:unhideWhenUsed/>
    <w:rsid w:val="00C962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20F"/>
    <w:rPr>
      <w:color w:val="808080"/>
      <w:shd w:val="clear" w:color="auto" w:fill="E6E6E6"/>
    </w:rPr>
  </w:style>
  <w:style w:type="paragraph" w:customStyle="1" w:styleId="xmsonormal">
    <w:name w:val="x_msonormal"/>
    <w:basedOn w:val="Normal"/>
    <w:rsid w:val="00812FA8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679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1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quiries@thewellbeinacademy.co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nquiries@thewellbeingacademy.co.uk" TargetMode="External"/><Relationship Id="rId1" Type="http://schemas.openxmlformats.org/officeDocument/2006/relationships/hyperlink" Target="http://www.thewellbeingacadem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Eastop</dc:creator>
  <cp:lastModifiedBy>Rachel Eastop</cp:lastModifiedBy>
  <cp:revision>14</cp:revision>
  <dcterms:created xsi:type="dcterms:W3CDTF">2022-02-23T08:57:00Z</dcterms:created>
  <dcterms:modified xsi:type="dcterms:W3CDTF">2022-05-22T17:49:00Z</dcterms:modified>
</cp:coreProperties>
</file>